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B116C" w14:textId="31AFB0B0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smallest number in a list</w:t>
      </w:r>
    </w:p>
    <w:p w14:paraId="53B6B0CC" w14:textId="23F3919A" w:rsidR="00002B98" w:rsidRPr="00002B98" w:rsidRDefault="00002B98" w:rsidP="00002B98">
      <w:pPr>
        <w:pStyle w:val="ListParagraph"/>
      </w:pPr>
    </w:p>
    <w:p w14:paraId="601B8A1F" w14:textId="77777777" w:rsidR="006C60BE" w:rsidRPr="006C60BE" w:rsidRDefault="006C60BE" w:rsidP="006C60BE">
      <w:pPr>
        <w:pStyle w:val="ListParagraph"/>
      </w:pPr>
      <w:r w:rsidRPr="006C60BE">
        <w:t>list1 = [10, 20, 4, 45, 99]</w:t>
      </w:r>
    </w:p>
    <w:p w14:paraId="1B8EBA21" w14:textId="77777777" w:rsidR="006C60BE" w:rsidRPr="006C60BE" w:rsidRDefault="006C60BE" w:rsidP="006C60BE">
      <w:pPr>
        <w:pStyle w:val="ListParagraph"/>
      </w:pPr>
      <w:r w:rsidRPr="006C60BE">
        <w:t>list1.sort()</w:t>
      </w:r>
    </w:p>
    <w:p w14:paraId="61B1EA7B" w14:textId="14AD806E" w:rsidR="00002B98" w:rsidRDefault="006C60BE" w:rsidP="006C60BE">
      <w:pPr>
        <w:pStyle w:val="ListParagraph"/>
      </w:pPr>
      <w:proofErr w:type="gramStart"/>
      <w:r w:rsidRPr="006C60BE">
        <w:t>print(</w:t>
      </w:r>
      <w:proofErr w:type="gramEnd"/>
      <w:r w:rsidRPr="006C60BE">
        <w:t>"the smallest no is : ",list1[0])</w:t>
      </w:r>
    </w:p>
    <w:p w14:paraId="42F6566F" w14:textId="77777777" w:rsidR="00002B98" w:rsidRDefault="00002B98" w:rsidP="00002B98">
      <w:pPr>
        <w:pStyle w:val="ListParagraph"/>
      </w:pPr>
    </w:p>
    <w:p w14:paraId="4D2809CA" w14:textId="5F24A88B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largest number in a list</w:t>
      </w:r>
    </w:p>
    <w:p w14:paraId="7D1CB136" w14:textId="77777777" w:rsidR="006C60BE" w:rsidRDefault="006C60BE" w:rsidP="006C60BE">
      <w:pPr>
        <w:pStyle w:val="ListParagraph"/>
      </w:pPr>
    </w:p>
    <w:p w14:paraId="0C88944E" w14:textId="6A814ABA" w:rsidR="006C60BE" w:rsidRPr="006C60BE" w:rsidRDefault="006C60BE" w:rsidP="006C60BE">
      <w:pPr>
        <w:pStyle w:val="ListParagraph"/>
      </w:pPr>
      <w:r w:rsidRPr="006C60BE">
        <w:t>list1 = [10, 20, 4, 45, 99]</w:t>
      </w:r>
    </w:p>
    <w:p w14:paraId="6EAE1BF8" w14:textId="77777777" w:rsidR="006C60BE" w:rsidRPr="006C60BE" w:rsidRDefault="006C60BE" w:rsidP="006C60BE">
      <w:pPr>
        <w:pStyle w:val="ListParagraph"/>
      </w:pPr>
      <w:r w:rsidRPr="006C60BE">
        <w:t>list1.sort()</w:t>
      </w:r>
    </w:p>
    <w:p w14:paraId="2873FCAB" w14:textId="1A6A2CBC" w:rsidR="006C60BE" w:rsidRDefault="006C60BE" w:rsidP="006C60BE">
      <w:pPr>
        <w:pStyle w:val="ListParagraph"/>
      </w:pPr>
      <w:proofErr w:type="gramStart"/>
      <w:r w:rsidRPr="006C60BE">
        <w:t>print(</w:t>
      </w:r>
      <w:proofErr w:type="gramEnd"/>
      <w:r w:rsidRPr="006C60BE">
        <w:t xml:space="preserve">"the </w:t>
      </w:r>
      <w:r>
        <w:t>largest</w:t>
      </w:r>
      <w:r w:rsidRPr="006C60BE">
        <w:t xml:space="preserve"> no is : ",list1[</w:t>
      </w:r>
      <w:r>
        <w:t>-1</w:t>
      </w:r>
      <w:r w:rsidRPr="006C60BE">
        <w:t>])</w:t>
      </w:r>
    </w:p>
    <w:p w14:paraId="1C62B943" w14:textId="77777777" w:rsidR="006C60BE" w:rsidRDefault="006C60BE" w:rsidP="006C60BE">
      <w:pPr>
        <w:pStyle w:val="ListParagraph"/>
      </w:pPr>
    </w:p>
    <w:p w14:paraId="140C7502" w14:textId="7D9FD07A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second largest number in a list</w:t>
      </w:r>
    </w:p>
    <w:p w14:paraId="770DE09D" w14:textId="0D80384B" w:rsidR="006C60BE" w:rsidRDefault="006C60BE" w:rsidP="006C60BE">
      <w:pPr>
        <w:pStyle w:val="ListParagraph"/>
      </w:pPr>
    </w:p>
    <w:p w14:paraId="0A5C5FF2" w14:textId="77777777" w:rsidR="006C60BE" w:rsidRPr="006C60BE" w:rsidRDefault="006C60BE" w:rsidP="006C60BE">
      <w:pPr>
        <w:pStyle w:val="ListParagraph"/>
      </w:pPr>
      <w:r w:rsidRPr="006C60BE">
        <w:t>list1 = [10, 20, 4, 45, 99]</w:t>
      </w:r>
    </w:p>
    <w:p w14:paraId="14D9742C" w14:textId="77777777" w:rsidR="006C60BE" w:rsidRPr="006C60BE" w:rsidRDefault="006C60BE" w:rsidP="006C60BE">
      <w:pPr>
        <w:pStyle w:val="ListParagraph"/>
      </w:pPr>
      <w:r w:rsidRPr="006C60BE">
        <w:t>list1.sort()</w:t>
      </w:r>
    </w:p>
    <w:p w14:paraId="38400839" w14:textId="2A9DC7C6" w:rsidR="006C60BE" w:rsidRDefault="006C60BE" w:rsidP="003A6254">
      <w:pPr>
        <w:pStyle w:val="ListParagraph"/>
      </w:pPr>
      <w:proofErr w:type="gramStart"/>
      <w:r w:rsidRPr="006C60BE">
        <w:t>print(</w:t>
      </w:r>
      <w:proofErr w:type="gramEnd"/>
      <w:r w:rsidRPr="006C60BE">
        <w:t>"the</w:t>
      </w:r>
      <w:r w:rsidR="003A6254">
        <w:t xml:space="preserve"> 2nd</w:t>
      </w:r>
      <w:r w:rsidRPr="006C60BE">
        <w:t xml:space="preserve"> </w:t>
      </w:r>
      <w:r>
        <w:t>largest</w:t>
      </w:r>
      <w:r w:rsidRPr="006C60BE">
        <w:t xml:space="preserve"> no is : ",list1[</w:t>
      </w:r>
      <w:r>
        <w:t>-</w:t>
      </w:r>
      <w:r w:rsidR="003A6254">
        <w:t>2</w:t>
      </w:r>
      <w:r w:rsidRPr="006C60BE">
        <w:t>])</w:t>
      </w:r>
    </w:p>
    <w:p w14:paraId="0205CF6D" w14:textId="77777777" w:rsidR="003A6254" w:rsidRDefault="003A6254" w:rsidP="003A6254">
      <w:pPr>
        <w:pStyle w:val="ListParagraph"/>
      </w:pPr>
    </w:p>
    <w:p w14:paraId="3CF19369" w14:textId="33F32991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N largest elements from a list</w:t>
      </w:r>
    </w:p>
    <w:p w14:paraId="128E7686" w14:textId="7E65AACC" w:rsidR="003A6254" w:rsidRDefault="003A6254" w:rsidP="003A6254">
      <w:pPr>
        <w:pStyle w:val="ListParagraph"/>
      </w:pPr>
    </w:p>
    <w:p w14:paraId="7756DBE6" w14:textId="77777777" w:rsidR="00366550" w:rsidRPr="00366550" w:rsidRDefault="00366550" w:rsidP="00366550">
      <w:pPr>
        <w:pStyle w:val="ListParagraph"/>
      </w:pPr>
      <w:r w:rsidRPr="00366550">
        <w:t xml:space="preserve">def </w:t>
      </w:r>
      <w:proofErr w:type="spellStart"/>
      <w:proofErr w:type="gramStart"/>
      <w:r w:rsidRPr="00366550">
        <w:t>Nnumberele</w:t>
      </w:r>
      <w:proofErr w:type="spellEnd"/>
      <w:r w:rsidRPr="00366550">
        <w:t>(</w:t>
      </w:r>
      <w:proofErr w:type="gramEnd"/>
      <w:r w:rsidRPr="00366550">
        <w:t>list1, N):</w:t>
      </w:r>
    </w:p>
    <w:p w14:paraId="5A3EED81" w14:textId="77777777" w:rsidR="00366550" w:rsidRPr="00366550" w:rsidRDefault="00366550" w:rsidP="00366550">
      <w:pPr>
        <w:pStyle w:val="ListParagraph"/>
      </w:pPr>
      <w:r w:rsidRPr="00366550">
        <w:t>   </w:t>
      </w:r>
      <w:proofErr w:type="spellStart"/>
      <w:r w:rsidRPr="00366550">
        <w:t>new_list</w:t>
      </w:r>
      <w:proofErr w:type="spellEnd"/>
      <w:r w:rsidRPr="00366550">
        <w:t xml:space="preserve"> = []</w:t>
      </w:r>
    </w:p>
    <w:p w14:paraId="3B2A5DE2" w14:textId="77777777" w:rsidR="00366550" w:rsidRPr="00366550" w:rsidRDefault="00366550" w:rsidP="00366550">
      <w:pPr>
        <w:pStyle w:val="ListParagraph"/>
      </w:pPr>
      <w:r w:rsidRPr="00366550">
        <w:t xml:space="preserve">   for </w:t>
      </w:r>
      <w:proofErr w:type="spellStart"/>
      <w:r w:rsidRPr="00366550">
        <w:t>i</w:t>
      </w:r>
      <w:proofErr w:type="spellEnd"/>
      <w:r w:rsidRPr="00366550">
        <w:t xml:space="preserve"> in </w:t>
      </w:r>
      <w:proofErr w:type="gramStart"/>
      <w:r w:rsidRPr="00366550">
        <w:t>range(</w:t>
      </w:r>
      <w:proofErr w:type="gramEnd"/>
      <w:r w:rsidRPr="00366550">
        <w:t>0, N):</w:t>
      </w:r>
    </w:p>
    <w:p w14:paraId="63606FC8" w14:textId="77777777" w:rsidR="00366550" w:rsidRPr="00366550" w:rsidRDefault="00366550" w:rsidP="00366550">
      <w:pPr>
        <w:pStyle w:val="ListParagraph"/>
      </w:pPr>
      <w:r w:rsidRPr="00366550">
        <w:t>      max1 = 0</w:t>
      </w:r>
    </w:p>
    <w:p w14:paraId="05AD2CD8" w14:textId="77777777" w:rsidR="00366550" w:rsidRPr="00366550" w:rsidRDefault="00366550" w:rsidP="00366550">
      <w:pPr>
        <w:pStyle w:val="ListParagraph"/>
      </w:pPr>
      <w:r w:rsidRPr="00366550">
        <w:t>   for j in range(</w:t>
      </w:r>
      <w:proofErr w:type="spellStart"/>
      <w:r w:rsidRPr="00366550">
        <w:t>len</w:t>
      </w:r>
      <w:proofErr w:type="spellEnd"/>
      <w:r w:rsidRPr="00366550">
        <w:t>(list1)):</w:t>
      </w:r>
    </w:p>
    <w:p w14:paraId="5F9DFE22" w14:textId="77777777" w:rsidR="00366550" w:rsidRPr="00366550" w:rsidRDefault="00366550" w:rsidP="00366550">
      <w:pPr>
        <w:pStyle w:val="ListParagraph"/>
      </w:pPr>
      <w:r w:rsidRPr="00366550">
        <w:t>      if list1[j] &gt; max1:</w:t>
      </w:r>
    </w:p>
    <w:p w14:paraId="4B2B49E0" w14:textId="77777777" w:rsidR="00366550" w:rsidRPr="00366550" w:rsidRDefault="00366550" w:rsidP="00366550">
      <w:pPr>
        <w:pStyle w:val="ListParagraph"/>
      </w:pPr>
      <w:r w:rsidRPr="00366550">
        <w:t>         max1 = list1[j];</w:t>
      </w:r>
    </w:p>
    <w:p w14:paraId="56BDE2F3" w14:textId="77777777" w:rsidR="00366550" w:rsidRPr="00366550" w:rsidRDefault="00366550" w:rsidP="00366550">
      <w:pPr>
        <w:pStyle w:val="ListParagraph"/>
      </w:pPr>
      <w:r w:rsidRPr="00366550">
        <w:t>         list1.remove(max1);</w:t>
      </w:r>
    </w:p>
    <w:p w14:paraId="4DB8768B" w14:textId="77777777" w:rsidR="00366550" w:rsidRPr="00366550" w:rsidRDefault="00366550" w:rsidP="00366550">
      <w:pPr>
        <w:pStyle w:val="ListParagraph"/>
      </w:pPr>
      <w:r w:rsidRPr="00366550">
        <w:t>         </w:t>
      </w:r>
      <w:proofErr w:type="spellStart"/>
      <w:r w:rsidRPr="00366550">
        <w:t>new_</w:t>
      </w:r>
      <w:proofErr w:type="gramStart"/>
      <w:r w:rsidRPr="00366550">
        <w:t>list.append</w:t>
      </w:r>
      <w:proofErr w:type="spellEnd"/>
      <w:proofErr w:type="gramEnd"/>
      <w:r w:rsidRPr="00366550">
        <w:t>(max1)</w:t>
      </w:r>
    </w:p>
    <w:p w14:paraId="38A88C69" w14:textId="77777777" w:rsidR="00366550" w:rsidRPr="00366550" w:rsidRDefault="00366550" w:rsidP="00366550">
      <w:pPr>
        <w:pStyle w:val="ListParagraph"/>
      </w:pPr>
      <w:r w:rsidRPr="00366550">
        <w:t xml:space="preserve">      </w:t>
      </w:r>
      <w:proofErr w:type="gramStart"/>
      <w:r w:rsidRPr="00366550">
        <w:t>print(</w:t>
      </w:r>
      <w:proofErr w:type="gramEnd"/>
      <w:r w:rsidRPr="00366550">
        <w:t>"Largest numbers are ",</w:t>
      </w:r>
      <w:proofErr w:type="spellStart"/>
      <w:r w:rsidRPr="00366550">
        <w:t>new_list</w:t>
      </w:r>
      <w:proofErr w:type="spellEnd"/>
      <w:r w:rsidRPr="00366550">
        <w:t>)</w:t>
      </w:r>
    </w:p>
    <w:p w14:paraId="1D565630" w14:textId="77777777" w:rsidR="003A6254" w:rsidRDefault="003A6254" w:rsidP="003A6254">
      <w:pPr>
        <w:pStyle w:val="ListParagraph"/>
      </w:pPr>
    </w:p>
    <w:p w14:paraId="49A6E72D" w14:textId="77777777" w:rsidR="003A6254" w:rsidRDefault="003A6254" w:rsidP="003A6254">
      <w:pPr>
        <w:pStyle w:val="ListParagraph"/>
      </w:pPr>
    </w:p>
    <w:p w14:paraId="1AB0FA24" w14:textId="04A47E4D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even numbers in a list</w:t>
      </w:r>
    </w:p>
    <w:p w14:paraId="358E053F" w14:textId="6348168A" w:rsidR="00366550" w:rsidRDefault="00366550" w:rsidP="00366550">
      <w:pPr>
        <w:pStyle w:val="ListParagraph"/>
      </w:pPr>
    </w:p>
    <w:p w14:paraId="04CE9AAA" w14:textId="77777777" w:rsidR="00366550" w:rsidRPr="00366550" w:rsidRDefault="00366550" w:rsidP="00366550">
      <w:pPr>
        <w:pStyle w:val="ListParagraph"/>
      </w:pPr>
      <w:r w:rsidRPr="00366550">
        <w:t>list1 = [10, 21, 4, 45, 66, 93]</w:t>
      </w:r>
    </w:p>
    <w:p w14:paraId="051012E0" w14:textId="77777777" w:rsidR="00366550" w:rsidRPr="00366550" w:rsidRDefault="00366550" w:rsidP="00366550">
      <w:pPr>
        <w:pStyle w:val="ListParagraph"/>
      </w:pPr>
      <w:r w:rsidRPr="00366550">
        <w:t xml:space="preserve">for </w:t>
      </w:r>
      <w:proofErr w:type="spellStart"/>
      <w:r w:rsidRPr="00366550">
        <w:t>num</w:t>
      </w:r>
      <w:proofErr w:type="spellEnd"/>
      <w:r w:rsidRPr="00366550">
        <w:t xml:space="preserve"> in list1:</w:t>
      </w:r>
    </w:p>
    <w:p w14:paraId="54B0C7CE" w14:textId="77777777" w:rsidR="00366550" w:rsidRPr="00366550" w:rsidRDefault="00366550" w:rsidP="00366550">
      <w:pPr>
        <w:pStyle w:val="ListParagraph"/>
      </w:pPr>
      <w:r w:rsidRPr="00366550">
        <w:t xml:space="preserve">    if </w:t>
      </w:r>
      <w:proofErr w:type="spellStart"/>
      <w:r w:rsidRPr="00366550">
        <w:t>num</w:t>
      </w:r>
      <w:proofErr w:type="spellEnd"/>
      <w:r w:rsidRPr="00366550">
        <w:t xml:space="preserve"> % 2 == 0:</w:t>
      </w:r>
    </w:p>
    <w:p w14:paraId="1CEE1F07" w14:textId="77777777" w:rsidR="00366550" w:rsidRPr="00366550" w:rsidRDefault="00366550" w:rsidP="00366550">
      <w:pPr>
        <w:pStyle w:val="ListParagraph"/>
      </w:pPr>
      <w:r w:rsidRPr="00366550">
        <w:t xml:space="preserve">        </w:t>
      </w:r>
      <w:proofErr w:type="gramStart"/>
      <w:r w:rsidRPr="00366550">
        <w:t>print(</w:t>
      </w:r>
      <w:proofErr w:type="spellStart"/>
      <w:proofErr w:type="gramEnd"/>
      <w:r w:rsidRPr="00366550">
        <w:t>num</w:t>
      </w:r>
      <w:proofErr w:type="spellEnd"/>
      <w:r w:rsidRPr="00366550">
        <w:t>, end=" ")</w:t>
      </w:r>
    </w:p>
    <w:p w14:paraId="5F95A9B6" w14:textId="77777777" w:rsidR="00366550" w:rsidRDefault="00366550" w:rsidP="00366550">
      <w:pPr>
        <w:pStyle w:val="ListParagraph"/>
      </w:pPr>
    </w:p>
    <w:p w14:paraId="1278E623" w14:textId="56383561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odd numbers in a List</w:t>
      </w:r>
    </w:p>
    <w:p w14:paraId="45649B89" w14:textId="3FAFB3AE" w:rsidR="00366550" w:rsidRDefault="00366550" w:rsidP="00366550">
      <w:pPr>
        <w:pStyle w:val="ListParagraph"/>
      </w:pPr>
    </w:p>
    <w:p w14:paraId="16D68CC2" w14:textId="77777777" w:rsidR="001172B3" w:rsidRPr="001172B3" w:rsidRDefault="001172B3" w:rsidP="001172B3">
      <w:pPr>
        <w:pStyle w:val="ListParagraph"/>
      </w:pPr>
      <w:r w:rsidRPr="001172B3">
        <w:t>list1 = [10, 21, 4, 45, 66, 93]</w:t>
      </w:r>
    </w:p>
    <w:p w14:paraId="3FE2B2BD" w14:textId="77777777" w:rsidR="001172B3" w:rsidRPr="001172B3" w:rsidRDefault="001172B3" w:rsidP="001172B3">
      <w:pPr>
        <w:pStyle w:val="ListParagraph"/>
      </w:pPr>
      <w:r w:rsidRPr="001172B3">
        <w:t xml:space="preserve">for </w:t>
      </w:r>
      <w:proofErr w:type="spellStart"/>
      <w:r w:rsidRPr="001172B3">
        <w:t>num</w:t>
      </w:r>
      <w:proofErr w:type="spellEnd"/>
      <w:r w:rsidRPr="001172B3">
        <w:t xml:space="preserve"> in list1:</w:t>
      </w:r>
    </w:p>
    <w:p w14:paraId="76EFC257" w14:textId="77777777" w:rsidR="001172B3" w:rsidRPr="001172B3" w:rsidRDefault="001172B3" w:rsidP="001172B3">
      <w:pPr>
        <w:pStyle w:val="ListParagraph"/>
      </w:pPr>
      <w:r w:rsidRPr="001172B3">
        <w:t xml:space="preserve">    if </w:t>
      </w:r>
      <w:proofErr w:type="spellStart"/>
      <w:r w:rsidRPr="001172B3">
        <w:t>num</w:t>
      </w:r>
      <w:proofErr w:type="spellEnd"/>
      <w:r w:rsidRPr="001172B3">
        <w:t xml:space="preserve"> % </w:t>
      </w:r>
      <w:proofErr w:type="gramStart"/>
      <w:r w:rsidRPr="001172B3">
        <w:t>2 !</w:t>
      </w:r>
      <w:proofErr w:type="gramEnd"/>
      <w:r w:rsidRPr="001172B3">
        <w:t>= 0:</w:t>
      </w:r>
    </w:p>
    <w:p w14:paraId="66FF80F5" w14:textId="7D05B781" w:rsidR="001172B3" w:rsidRDefault="001172B3" w:rsidP="001172B3">
      <w:pPr>
        <w:pStyle w:val="ListParagraph"/>
      </w:pPr>
      <w:r w:rsidRPr="001172B3">
        <w:t>       </w:t>
      </w:r>
      <w:proofErr w:type="gramStart"/>
      <w:r w:rsidRPr="001172B3">
        <w:t>print(</w:t>
      </w:r>
      <w:proofErr w:type="spellStart"/>
      <w:proofErr w:type="gramEnd"/>
      <w:r w:rsidRPr="001172B3">
        <w:t>num</w:t>
      </w:r>
      <w:proofErr w:type="spellEnd"/>
      <w:r w:rsidRPr="001172B3">
        <w:t>, end = " ")</w:t>
      </w:r>
    </w:p>
    <w:p w14:paraId="5F5DCB1E" w14:textId="26C3E125" w:rsidR="001172B3" w:rsidRDefault="001172B3" w:rsidP="001172B3">
      <w:pPr>
        <w:pStyle w:val="ListParagraph"/>
      </w:pPr>
    </w:p>
    <w:p w14:paraId="43A10FA0" w14:textId="77777777" w:rsidR="00F8418A" w:rsidRPr="001172B3" w:rsidRDefault="00F8418A" w:rsidP="001172B3">
      <w:pPr>
        <w:pStyle w:val="ListParagraph"/>
      </w:pPr>
    </w:p>
    <w:p w14:paraId="528CFD0A" w14:textId="77777777" w:rsidR="00366550" w:rsidRDefault="00366550" w:rsidP="00366550">
      <w:pPr>
        <w:pStyle w:val="ListParagraph"/>
      </w:pPr>
    </w:p>
    <w:p w14:paraId="432182E3" w14:textId="2C463676" w:rsidR="00B46FFE" w:rsidRDefault="00B46FFE" w:rsidP="00B46FFE">
      <w:pPr>
        <w:pStyle w:val="ListParagraph"/>
        <w:numPr>
          <w:ilvl w:val="0"/>
          <w:numId w:val="1"/>
        </w:numPr>
      </w:pPr>
      <w:r>
        <w:lastRenderedPageBreak/>
        <w:t>Python program to print all even numbers in a range</w:t>
      </w:r>
    </w:p>
    <w:p w14:paraId="1CA40A50" w14:textId="6B368164" w:rsidR="001172B3" w:rsidRDefault="001172B3" w:rsidP="00F8418A">
      <w:pPr>
        <w:pStyle w:val="ListParagraph"/>
      </w:pPr>
    </w:p>
    <w:p w14:paraId="350AC6B3" w14:textId="77777777" w:rsidR="00F11FEC" w:rsidRPr="00F11FEC" w:rsidRDefault="00F11FEC" w:rsidP="00F11FEC">
      <w:pPr>
        <w:pStyle w:val="ListParagraph"/>
      </w:pPr>
      <w:r w:rsidRPr="00F11FEC">
        <w:t xml:space="preserve">start = </w:t>
      </w:r>
      <w:proofErr w:type="gramStart"/>
      <w:r w:rsidRPr="00F11FEC">
        <w:t>int(</w:t>
      </w:r>
      <w:proofErr w:type="gramEnd"/>
      <w:r w:rsidRPr="00F11FEC">
        <w:t>input("enter start of the range"))</w:t>
      </w:r>
    </w:p>
    <w:p w14:paraId="797591B9" w14:textId="77777777" w:rsidR="00F11FEC" w:rsidRPr="00F11FEC" w:rsidRDefault="00F11FEC" w:rsidP="00F11FEC">
      <w:pPr>
        <w:pStyle w:val="ListParagraph"/>
      </w:pPr>
      <w:r w:rsidRPr="00F11FEC">
        <w:t xml:space="preserve">end = </w:t>
      </w:r>
      <w:proofErr w:type="gramStart"/>
      <w:r w:rsidRPr="00F11FEC">
        <w:t>int(</w:t>
      </w:r>
      <w:proofErr w:type="gramEnd"/>
      <w:r w:rsidRPr="00F11FEC">
        <w:t>input("enter the end of the range"))</w:t>
      </w:r>
    </w:p>
    <w:p w14:paraId="2E645819" w14:textId="77777777" w:rsidR="00F11FEC" w:rsidRPr="00F11FEC" w:rsidRDefault="00F11FEC" w:rsidP="00F11FEC">
      <w:pPr>
        <w:pStyle w:val="ListParagraph"/>
      </w:pPr>
    </w:p>
    <w:p w14:paraId="5A949484" w14:textId="77777777" w:rsidR="00F11FEC" w:rsidRPr="00F11FEC" w:rsidRDefault="00F11FEC" w:rsidP="00F11FEC">
      <w:pPr>
        <w:pStyle w:val="ListParagraph"/>
      </w:pPr>
      <w:r w:rsidRPr="00F11FEC">
        <w:t xml:space="preserve">for </w:t>
      </w:r>
      <w:proofErr w:type="spellStart"/>
      <w:r w:rsidRPr="00F11FEC">
        <w:t>i</w:t>
      </w:r>
      <w:proofErr w:type="spellEnd"/>
      <w:r w:rsidRPr="00F11FEC">
        <w:t xml:space="preserve"> in range(</w:t>
      </w:r>
      <w:proofErr w:type="gramStart"/>
      <w:r w:rsidRPr="00F11FEC">
        <w:t>start,end</w:t>
      </w:r>
      <w:proofErr w:type="gramEnd"/>
      <w:r w:rsidRPr="00F11FEC">
        <w:t>+1):</w:t>
      </w:r>
    </w:p>
    <w:p w14:paraId="11127934" w14:textId="77777777" w:rsidR="00F11FEC" w:rsidRPr="00F11FEC" w:rsidRDefault="00F11FEC" w:rsidP="00F11FEC">
      <w:pPr>
        <w:pStyle w:val="ListParagraph"/>
      </w:pPr>
      <w:r w:rsidRPr="00F11FEC">
        <w:t xml:space="preserve">    if </w:t>
      </w:r>
      <w:proofErr w:type="spellStart"/>
      <w:r w:rsidRPr="00F11FEC">
        <w:t>i</w:t>
      </w:r>
      <w:proofErr w:type="spellEnd"/>
      <w:r w:rsidRPr="00F11FEC">
        <w:t xml:space="preserve"> % 2 == 0:</w:t>
      </w:r>
    </w:p>
    <w:p w14:paraId="0CC06CED" w14:textId="77777777" w:rsidR="00F11FEC" w:rsidRPr="00F11FEC" w:rsidRDefault="00F11FEC" w:rsidP="00F11FEC">
      <w:pPr>
        <w:pStyle w:val="ListParagraph"/>
      </w:pPr>
      <w:r w:rsidRPr="00F11FEC">
        <w:t xml:space="preserve">        </w:t>
      </w:r>
      <w:proofErr w:type="gramStart"/>
      <w:r w:rsidRPr="00F11FEC">
        <w:t>print(</w:t>
      </w:r>
      <w:proofErr w:type="spellStart"/>
      <w:proofErr w:type="gramEnd"/>
      <w:r w:rsidRPr="00F11FEC">
        <w:t>i,end</w:t>
      </w:r>
      <w:proofErr w:type="spellEnd"/>
      <w:r w:rsidRPr="00F11FEC">
        <w:t>=" ")</w:t>
      </w:r>
    </w:p>
    <w:p w14:paraId="250ECE71" w14:textId="77777777" w:rsidR="00F11FEC" w:rsidRDefault="00F11FEC" w:rsidP="00F8418A">
      <w:pPr>
        <w:pStyle w:val="ListParagraph"/>
      </w:pPr>
    </w:p>
    <w:p w14:paraId="77A724D0" w14:textId="05F08544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all odd numbers in a range</w:t>
      </w:r>
    </w:p>
    <w:p w14:paraId="77353A7F" w14:textId="105C524F" w:rsidR="00F11FEC" w:rsidRDefault="00F11FEC" w:rsidP="00F11FEC">
      <w:pPr>
        <w:pStyle w:val="ListParagraph"/>
      </w:pPr>
    </w:p>
    <w:p w14:paraId="477FE882" w14:textId="77777777" w:rsidR="00F11FEC" w:rsidRPr="00F11FEC" w:rsidRDefault="00F11FEC" w:rsidP="00F11FEC">
      <w:pPr>
        <w:pStyle w:val="ListParagraph"/>
      </w:pPr>
      <w:r w:rsidRPr="00F11FEC">
        <w:t xml:space="preserve">start = </w:t>
      </w:r>
      <w:proofErr w:type="gramStart"/>
      <w:r w:rsidRPr="00F11FEC">
        <w:t>int(</w:t>
      </w:r>
      <w:proofErr w:type="gramEnd"/>
      <w:r w:rsidRPr="00F11FEC">
        <w:t>input("enter start of the range"))</w:t>
      </w:r>
    </w:p>
    <w:p w14:paraId="1107AD7A" w14:textId="77777777" w:rsidR="00F11FEC" w:rsidRPr="00F11FEC" w:rsidRDefault="00F11FEC" w:rsidP="00F11FEC">
      <w:pPr>
        <w:pStyle w:val="ListParagraph"/>
      </w:pPr>
      <w:r w:rsidRPr="00F11FEC">
        <w:t xml:space="preserve">end = </w:t>
      </w:r>
      <w:proofErr w:type="gramStart"/>
      <w:r w:rsidRPr="00F11FEC">
        <w:t>int(</w:t>
      </w:r>
      <w:proofErr w:type="gramEnd"/>
      <w:r w:rsidRPr="00F11FEC">
        <w:t>input("enter the end of the range"))</w:t>
      </w:r>
    </w:p>
    <w:p w14:paraId="6E96EA86" w14:textId="77777777" w:rsidR="00F11FEC" w:rsidRPr="00F11FEC" w:rsidRDefault="00F11FEC" w:rsidP="00F11FEC">
      <w:pPr>
        <w:pStyle w:val="ListParagraph"/>
      </w:pPr>
    </w:p>
    <w:p w14:paraId="2EB00247" w14:textId="77777777" w:rsidR="00F11FEC" w:rsidRPr="00F11FEC" w:rsidRDefault="00F11FEC" w:rsidP="00F11FEC">
      <w:pPr>
        <w:pStyle w:val="ListParagraph"/>
      </w:pPr>
      <w:r w:rsidRPr="00F11FEC">
        <w:t xml:space="preserve">for </w:t>
      </w:r>
      <w:proofErr w:type="spellStart"/>
      <w:r w:rsidRPr="00F11FEC">
        <w:t>i</w:t>
      </w:r>
      <w:proofErr w:type="spellEnd"/>
      <w:r w:rsidRPr="00F11FEC">
        <w:t xml:space="preserve"> in range(</w:t>
      </w:r>
      <w:proofErr w:type="gramStart"/>
      <w:r w:rsidRPr="00F11FEC">
        <w:t>start,end</w:t>
      </w:r>
      <w:proofErr w:type="gramEnd"/>
      <w:r w:rsidRPr="00F11FEC">
        <w:t>+1):</w:t>
      </w:r>
    </w:p>
    <w:p w14:paraId="31543157" w14:textId="75C490BB" w:rsidR="00F11FEC" w:rsidRPr="00F11FEC" w:rsidRDefault="00F11FEC" w:rsidP="00F11FEC">
      <w:pPr>
        <w:pStyle w:val="ListParagraph"/>
      </w:pPr>
      <w:r w:rsidRPr="00F11FEC">
        <w:t xml:space="preserve">    if </w:t>
      </w:r>
      <w:proofErr w:type="spellStart"/>
      <w:r w:rsidRPr="00F11FEC">
        <w:t>i</w:t>
      </w:r>
      <w:proofErr w:type="spellEnd"/>
      <w:r w:rsidRPr="00F11FEC">
        <w:t xml:space="preserve"> % </w:t>
      </w:r>
      <w:proofErr w:type="gramStart"/>
      <w:r w:rsidRPr="00F11FEC">
        <w:t xml:space="preserve">2 </w:t>
      </w:r>
      <w:r>
        <w:t>!</w:t>
      </w:r>
      <w:proofErr w:type="gramEnd"/>
      <w:r w:rsidRPr="00F11FEC">
        <w:t>= 0:</w:t>
      </w:r>
    </w:p>
    <w:p w14:paraId="05F59E64" w14:textId="77777777" w:rsidR="00F11FEC" w:rsidRPr="00F11FEC" w:rsidRDefault="00F11FEC" w:rsidP="00F11FEC">
      <w:pPr>
        <w:pStyle w:val="ListParagraph"/>
      </w:pPr>
      <w:r w:rsidRPr="00F11FEC">
        <w:t xml:space="preserve">        </w:t>
      </w:r>
      <w:proofErr w:type="gramStart"/>
      <w:r w:rsidRPr="00F11FEC">
        <w:t>print(</w:t>
      </w:r>
      <w:proofErr w:type="spellStart"/>
      <w:proofErr w:type="gramEnd"/>
      <w:r w:rsidRPr="00F11FEC">
        <w:t>i,end</w:t>
      </w:r>
      <w:proofErr w:type="spellEnd"/>
      <w:r w:rsidRPr="00F11FEC">
        <w:t>=" ")</w:t>
      </w:r>
    </w:p>
    <w:p w14:paraId="40CE5AD8" w14:textId="77777777" w:rsidR="00F11FEC" w:rsidRDefault="00F11FEC" w:rsidP="00F11FEC">
      <w:pPr>
        <w:pStyle w:val="ListParagraph"/>
      </w:pPr>
    </w:p>
    <w:p w14:paraId="5FB7A24D" w14:textId="77777777" w:rsidR="00F11FEC" w:rsidRDefault="00F11FEC" w:rsidP="00F11FEC">
      <w:pPr>
        <w:pStyle w:val="ListParagraph"/>
      </w:pPr>
    </w:p>
    <w:p w14:paraId="623C4469" w14:textId="11BC79EB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positive numbers in a list</w:t>
      </w:r>
    </w:p>
    <w:p w14:paraId="1186B122" w14:textId="77777777" w:rsidR="00F11FEC" w:rsidRDefault="00F11FEC" w:rsidP="00F11FEC">
      <w:pPr>
        <w:pStyle w:val="ListParagraph"/>
      </w:pPr>
    </w:p>
    <w:p w14:paraId="069E3195" w14:textId="11FC2791" w:rsidR="00F11FEC" w:rsidRPr="00F11FEC" w:rsidRDefault="00F11FEC" w:rsidP="00F11FEC">
      <w:pPr>
        <w:pStyle w:val="ListParagraph"/>
      </w:pPr>
      <w:r w:rsidRPr="00F11FEC">
        <w:t>list1 = [11, -21, 0, 45, 66, -93]</w:t>
      </w:r>
    </w:p>
    <w:p w14:paraId="7DE0D547" w14:textId="77777777" w:rsidR="00F11FEC" w:rsidRPr="00F11FEC" w:rsidRDefault="00F11FEC" w:rsidP="00F11FEC">
      <w:pPr>
        <w:pStyle w:val="ListParagraph"/>
      </w:pPr>
      <w:r w:rsidRPr="00F11FEC">
        <w:t xml:space="preserve">for </w:t>
      </w:r>
      <w:proofErr w:type="spellStart"/>
      <w:r w:rsidRPr="00F11FEC">
        <w:t>i</w:t>
      </w:r>
      <w:proofErr w:type="spellEnd"/>
      <w:r w:rsidRPr="00F11FEC">
        <w:t xml:space="preserve"> in list1:</w:t>
      </w:r>
    </w:p>
    <w:p w14:paraId="3562EED1" w14:textId="77777777" w:rsidR="00F11FEC" w:rsidRPr="00F11FEC" w:rsidRDefault="00F11FEC" w:rsidP="00F11FEC">
      <w:pPr>
        <w:pStyle w:val="ListParagraph"/>
      </w:pPr>
      <w:r w:rsidRPr="00F11FEC">
        <w:t xml:space="preserve">    if </w:t>
      </w:r>
      <w:proofErr w:type="spellStart"/>
      <w:r w:rsidRPr="00F11FEC">
        <w:t>i</w:t>
      </w:r>
      <w:proofErr w:type="spellEnd"/>
      <w:r w:rsidRPr="00F11FEC">
        <w:t>&gt;0:</w:t>
      </w:r>
    </w:p>
    <w:p w14:paraId="2F70A2AA" w14:textId="77777777" w:rsidR="00F11FEC" w:rsidRPr="00F11FEC" w:rsidRDefault="00F11FEC" w:rsidP="00F11FEC">
      <w:pPr>
        <w:pStyle w:val="ListParagraph"/>
      </w:pPr>
      <w:r w:rsidRPr="00F11FEC">
        <w:t xml:space="preserve">        </w:t>
      </w:r>
      <w:proofErr w:type="gramStart"/>
      <w:r w:rsidRPr="00F11FEC">
        <w:t>print(</w:t>
      </w:r>
      <w:proofErr w:type="spellStart"/>
      <w:proofErr w:type="gramEnd"/>
      <w:r w:rsidRPr="00F11FEC">
        <w:t>i,end</w:t>
      </w:r>
      <w:proofErr w:type="spellEnd"/>
      <w:r w:rsidRPr="00F11FEC">
        <w:t>=" ")</w:t>
      </w:r>
    </w:p>
    <w:p w14:paraId="069DE9F7" w14:textId="77777777" w:rsidR="00F11FEC" w:rsidRDefault="00F11FEC" w:rsidP="00F11FEC">
      <w:pPr>
        <w:pStyle w:val="ListParagraph"/>
      </w:pPr>
    </w:p>
    <w:p w14:paraId="3D194BEF" w14:textId="77461574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negative numbers in a list</w:t>
      </w:r>
    </w:p>
    <w:p w14:paraId="56B1F482" w14:textId="7FF6C55D" w:rsidR="00F11FEC" w:rsidRDefault="00F11FEC" w:rsidP="00F11FEC">
      <w:pPr>
        <w:pStyle w:val="ListParagraph"/>
      </w:pPr>
    </w:p>
    <w:p w14:paraId="16879D02" w14:textId="77777777" w:rsidR="00F11FEC" w:rsidRPr="00F11FEC" w:rsidRDefault="00F11FEC" w:rsidP="00F11FEC">
      <w:pPr>
        <w:pStyle w:val="ListParagraph"/>
      </w:pPr>
      <w:r w:rsidRPr="00F11FEC">
        <w:t>list1 = [11, -21, 0, 45, 66, -93]</w:t>
      </w:r>
    </w:p>
    <w:p w14:paraId="6B9F0FB8" w14:textId="77777777" w:rsidR="00F11FEC" w:rsidRPr="00F11FEC" w:rsidRDefault="00F11FEC" w:rsidP="00F11FEC">
      <w:pPr>
        <w:pStyle w:val="ListParagraph"/>
      </w:pPr>
      <w:r w:rsidRPr="00F11FEC">
        <w:t xml:space="preserve">for </w:t>
      </w:r>
      <w:proofErr w:type="spellStart"/>
      <w:r w:rsidRPr="00F11FEC">
        <w:t>i</w:t>
      </w:r>
      <w:proofErr w:type="spellEnd"/>
      <w:r w:rsidRPr="00F11FEC">
        <w:t xml:space="preserve"> in list1:</w:t>
      </w:r>
    </w:p>
    <w:p w14:paraId="502AF64F" w14:textId="494E5925" w:rsidR="00F11FEC" w:rsidRPr="00F11FEC" w:rsidRDefault="00F11FEC" w:rsidP="00F11FEC">
      <w:pPr>
        <w:pStyle w:val="ListParagraph"/>
      </w:pPr>
      <w:r w:rsidRPr="00F11FEC">
        <w:t xml:space="preserve">    if </w:t>
      </w:r>
      <w:proofErr w:type="spellStart"/>
      <w:r w:rsidRPr="00F11FEC">
        <w:t>i</w:t>
      </w:r>
      <w:proofErr w:type="spellEnd"/>
      <w:r>
        <w:t>&lt;</w:t>
      </w:r>
      <w:r w:rsidRPr="00F11FEC">
        <w:t>0:</w:t>
      </w:r>
    </w:p>
    <w:p w14:paraId="1B382744" w14:textId="77777777" w:rsidR="00F11FEC" w:rsidRPr="00F11FEC" w:rsidRDefault="00F11FEC" w:rsidP="00F11FEC">
      <w:pPr>
        <w:pStyle w:val="ListParagraph"/>
      </w:pPr>
      <w:r w:rsidRPr="00F11FEC">
        <w:t xml:space="preserve">        </w:t>
      </w:r>
      <w:proofErr w:type="gramStart"/>
      <w:r w:rsidRPr="00F11FEC">
        <w:t>print(</w:t>
      </w:r>
      <w:proofErr w:type="spellStart"/>
      <w:proofErr w:type="gramEnd"/>
      <w:r w:rsidRPr="00F11FEC">
        <w:t>i,end</w:t>
      </w:r>
      <w:proofErr w:type="spellEnd"/>
      <w:r w:rsidRPr="00F11FEC">
        <w:t>=" ")</w:t>
      </w:r>
    </w:p>
    <w:p w14:paraId="38FE802A" w14:textId="77777777" w:rsidR="00F11FEC" w:rsidRDefault="00F11FEC" w:rsidP="00F11FEC">
      <w:pPr>
        <w:pStyle w:val="ListParagraph"/>
      </w:pPr>
    </w:p>
    <w:p w14:paraId="772E23A4" w14:textId="624769A5" w:rsidR="00194AB6" w:rsidRDefault="00B46FFE" w:rsidP="00B46FFE">
      <w:pPr>
        <w:pStyle w:val="ListParagraph"/>
        <w:numPr>
          <w:ilvl w:val="0"/>
          <w:numId w:val="1"/>
        </w:numPr>
      </w:pPr>
      <w:r>
        <w:t>Python program to print all positive numbers in a range</w:t>
      </w:r>
    </w:p>
    <w:p w14:paraId="68ACB9FA" w14:textId="4567A042" w:rsidR="00ED6F8E" w:rsidRDefault="00ED6F8E" w:rsidP="00ED6F8E">
      <w:pPr>
        <w:pStyle w:val="ListParagraph"/>
      </w:pPr>
    </w:p>
    <w:p w14:paraId="00F9CD54" w14:textId="77777777" w:rsidR="00ED6F8E" w:rsidRPr="00ED6F8E" w:rsidRDefault="00ED6F8E" w:rsidP="00ED6F8E">
      <w:pPr>
        <w:pStyle w:val="ListParagraph"/>
      </w:pPr>
      <w:r w:rsidRPr="00ED6F8E">
        <w:t>x = int(input("start"))</w:t>
      </w:r>
    </w:p>
    <w:p w14:paraId="0A46D20E" w14:textId="77777777" w:rsidR="00ED6F8E" w:rsidRPr="00ED6F8E" w:rsidRDefault="00ED6F8E" w:rsidP="00ED6F8E">
      <w:pPr>
        <w:pStyle w:val="ListParagraph"/>
      </w:pPr>
      <w:r w:rsidRPr="00ED6F8E">
        <w:t>y = int(input("end"))</w:t>
      </w:r>
    </w:p>
    <w:p w14:paraId="59F521F3" w14:textId="77777777" w:rsidR="00ED6F8E" w:rsidRPr="00ED6F8E" w:rsidRDefault="00ED6F8E" w:rsidP="00ED6F8E">
      <w:pPr>
        <w:pStyle w:val="ListParagraph"/>
      </w:pPr>
    </w:p>
    <w:p w14:paraId="2C245BD4" w14:textId="77777777" w:rsidR="00ED6F8E" w:rsidRPr="00ED6F8E" w:rsidRDefault="00ED6F8E" w:rsidP="00ED6F8E">
      <w:pPr>
        <w:pStyle w:val="ListParagraph"/>
      </w:pPr>
      <w:r w:rsidRPr="00ED6F8E">
        <w:t xml:space="preserve">for </w:t>
      </w:r>
      <w:proofErr w:type="spellStart"/>
      <w:r w:rsidRPr="00ED6F8E">
        <w:t>i</w:t>
      </w:r>
      <w:proofErr w:type="spellEnd"/>
      <w:r w:rsidRPr="00ED6F8E">
        <w:t xml:space="preserve"> in range(</w:t>
      </w:r>
      <w:proofErr w:type="spellStart"/>
      <w:proofErr w:type="gramStart"/>
      <w:r w:rsidRPr="00ED6F8E">
        <w:t>start,end</w:t>
      </w:r>
      <w:proofErr w:type="spellEnd"/>
      <w:proofErr w:type="gramEnd"/>
      <w:r w:rsidRPr="00ED6F8E">
        <w:t>):</w:t>
      </w:r>
    </w:p>
    <w:p w14:paraId="09E3AF6F" w14:textId="77777777" w:rsidR="00ED6F8E" w:rsidRPr="00ED6F8E" w:rsidRDefault="00ED6F8E" w:rsidP="00ED6F8E">
      <w:pPr>
        <w:pStyle w:val="ListParagraph"/>
      </w:pPr>
      <w:r w:rsidRPr="00ED6F8E">
        <w:t xml:space="preserve">    if </w:t>
      </w:r>
      <w:proofErr w:type="spellStart"/>
      <w:r w:rsidRPr="00ED6F8E">
        <w:t>i</w:t>
      </w:r>
      <w:proofErr w:type="spellEnd"/>
      <w:r w:rsidRPr="00ED6F8E">
        <w:t xml:space="preserve"> &gt; </w:t>
      </w:r>
      <w:proofErr w:type="gramStart"/>
      <w:r w:rsidRPr="00ED6F8E">
        <w:t>0 :</w:t>
      </w:r>
      <w:proofErr w:type="gramEnd"/>
    </w:p>
    <w:p w14:paraId="7ECDD983" w14:textId="77777777" w:rsidR="00ED6F8E" w:rsidRPr="00ED6F8E" w:rsidRDefault="00ED6F8E" w:rsidP="00ED6F8E">
      <w:pPr>
        <w:pStyle w:val="ListParagraph"/>
      </w:pPr>
      <w:r w:rsidRPr="00ED6F8E">
        <w:t xml:space="preserve">        </w:t>
      </w:r>
      <w:proofErr w:type="gramStart"/>
      <w:r w:rsidRPr="00ED6F8E">
        <w:t>print(</w:t>
      </w:r>
      <w:proofErr w:type="spellStart"/>
      <w:proofErr w:type="gramEnd"/>
      <w:r w:rsidRPr="00ED6F8E">
        <w:t>i,end</w:t>
      </w:r>
      <w:proofErr w:type="spellEnd"/>
      <w:r w:rsidRPr="00ED6F8E">
        <w:t>=" ")</w:t>
      </w:r>
    </w:p>
    <w:p w14:paraId="337BE828" w14:textId="77777777" w:rsidR="00ED6F8E" w:rsidRDefault="00ED6F8E" w:rsidP="00ED6F8E">
      <w:pPr>
        <w:pStyle w:val="ListParagraph"/>
      </w:pPr>
    </w:p>
    <w:sectPr w:rsidR="00ED6F8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D78B5" w14:textId="77777777" w:rsidR="00A91793" w:rsidRDefault="00A91793" w:rsidP="00B46FFE">
      <w:pPr>
        <w:spacing w:after="0" w:line="240" w:lineRule="auto"/>
      </w:pPr>
      <w:r>
        <w:separator/>
      </w:r>
    </w:p>
  </w:endnote>
  <w:endnote w:type="continuationSeparator" w:id="0">
    <w:p w14:paraId="1E9B3A66" w14:textId="77777777" w:rsidR="00A91793" w:rsidRDefault="00A91793" w:rsidP="00B46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2828C" w14:textId="77777777" w:rsidR="00B46FFE" w:rsidRDefault="00B46F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FCF64" w14:textId="77777777" w:rsidR="00B46FFE" w:rsidRDefault="00B46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033B0" w14:textId="77777777" w:rsidR="00B46FFE" w:rsidRDefault="00B46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1BDD7" w14:textId="77777777" w:rsidR="00A91793" w:rsidRDefault="00A91793" w:rsidP="00B46FFE">
      <w:pPr>
        <w:spacing w:after="0" w:line="240" w:lineRule="auto"/>
      </w:pPr>
      <w:r>
        <w:separator/>
      </w:r>
    </w:p>
  </w:footnote>
  <w:footnote w:type="continuationSeparator" w:id="0">
    <w:p w14:paraId="04B620C0" w14:textId="77777777" w:rsidR="00A91793" w:rsidRDefault="00A91793" w:rsidP="00B46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3B18A" w14:textId="639D6B58" w:rsidR="00B46FFE" w:rsidRDefault="00000000">
    <w:pPr>
      <w:pStyle w:val="Header"/>
    </w:pPr>
    <w:r>
      <w:rPr>
        <w:noProof/>
      </w:rPr>
      <w:pict w14:anchorId="292BFE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4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9EAFE" w14:textId="17BC9A46" w:rsidR="00B46FFE" w:rsidRDefault="00000000">
    <w:pPr>
      <w:pStyle w:val="Header"/>
    </w:pPr>
    <w:r>
      <w:rPr>
        <w:noProof/>
      </w:rPr>
      <w:pict w14:anchorId="397739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5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33CA7" w14:textId="4B8BCF03" w:rsidR="00B46FFE" w:rsidRDefault="00000000">
    <w:pPr>
      <w:pStyle w:val="Header"/>
    </w:pPr>
    <w:r>
      <w:rPr>
        <w:noProof/>
      </w:rPr>
      <w:pict w14:anchorId="4D918B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3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2D773D"/>
    <w:multiLevelType w:val="hybridMultilevel"/>
    <w:tmpl w:val="5C3008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2464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C1sDQ1MDAAUko6SsGpxcWZ+XkgBYa1ABnaFrQsAAAA"/>
  </w:docVars>
  <w:rsids>
    <w:rsidRoot w:val="00194AB6"/>
    <w:rsid w:val="00002B98"/>
    <w:rsid w:val="001172B3"/>
    <w:rsid w:val="00194AB6"/>
    <w:rsid w:val="00366550"/>
    <w:rsid w:val="003A6254"/>
    <w:rsid w:val="006C60BE"/>
    <w:rsid w:val="00A91793"/>
    <w:rsid w:val="00B46FFE"/>
    <w:rsid w:val="00E9774C"/>
    <w:rsid w:val="00ED6F8E"/>
    <w:rsid w:val="00F11FEC"/>
    <w:rsid w:val="00F84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E9A5E1"/>
  <w15:chartTrackingRefBased/>
  <w15:docId w15:val="{2FA8CFC0-3A81-4484-8A08-FB8ADF86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F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FFE"/>
  </w:style>
  <w:style w:type="paragraph" w:styleId="Footer">
    <w:name w:val="footer"/>
    <w:basedOn w:val="Normal"/>
    <w:link w:val="Foot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FFE"/>
  </w:style>
  <w:style w:type="character" w:styleId="HTMLCode">
    <w:name w:val="HTML Code"/>
    <w:basedOn w:val="DefaultParagraphFont"/>
    <w:uiPriority w:val="99"/>
    <w:semiHidden/>
    <w:unhideWhenUsed/>
    <w:rsid w:val="00002B9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2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79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4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9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1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48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7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0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9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9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8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3</cp:revision>
  <dcterms:created xsi:type="dcterms:W3CDTF">2021-03-26T05:03:00Z</dcterms:created>
  <dcterms:modified xsi:type="dcterms:W3CDTF">2022-08-08T08:48:00Z</dcterms:modified>
</cp:coreProperties>
</file>